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ternship</w:t>
      </w:r>
      <w:r>
        <w:t xml:space="preserve"> </w:t>
      </w:r>
      <w:r>
        <w:t xml:space="preserve">in</w:t>
      </w:r>
      <w:r>
        <w:t xml:space="preserve"> </w:t>
      </w:r>
      <w:r>
        <w:t xml:space="preserve">Tel</w:t>
      </w:r>
      <w:r>
        <w:t xml:space="preserve"> </w:t>
      </w:r>
      <w:r>
        <w:t xml:space="preserve">Aviv,</w:t>
      </w:r>
      <w:r>
        <w:t xml:space="preserve"> </w:t>
      </w:r>
      <w:r>
        <w:t xml:space="preserve">Israel</w:t>
      </w:r>
    </w:p>
    <w:bookmarkStart w:id="21" w:name="Xa4140187bb829c2c88a41a371f038727bfbd9f2"/>
    <w:p>
      <w:pPr>
        <w:pStyle w:val="Heading1"/>
      </w:pPr>
      <w:r>
        <w:t xml:space="preserve">Internship Application Letter for School Counselor Internship in Tel Aviv, Israe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l Aviv-Yafo Municipal Education Department / Partner School</w:t>
      </w:r>
      <w:r>
        <w:br/>
      </w:r>
      <w:r>
        <w:t xml:space="preserve">City Hall, 16 Rothschild Boulevard</w:t>
      </w:r>
      <w:r>
        <w:br/>
      </w:r>
      <w:r>
        <w:t xml:space="preserve">Tel Aviv-Jaffa, Israel</w:t>
      </w:r>
    </w:p>
    <w:bookmarkStart w:id="20" w:name="X29498137864de5bba3d3493033e9cec73ca474c"/>
    <w:p>
      <w:pPr>
        <w:pStyle w:val="Heading2"/>
      </w:pPr>
      <w:r>
        <w:t xml:space="preserve">Subject: Formal Application for School Counselor Internship Position</w:t>
      </w:r>
    </w:p>
    <w:p>
      <w:pPr>
        <w:pStyle w:val="FirstParagraph"/>
      </w:pPr>
      <w:r>
        <w:t xml:space="preserve">Dear Hiring Committee,</w:t>
      </w:r>
    </w:p>
    <w:p>
      <w:pPr>
        <w:pStyle w:val="BodyText"/>
      </w:pPr>
      <w:r>
        <w:t xml:space="preserve">With profound enthusiasm and a deep commitment to fostering the holistic development of youth, I am writing to express my sincere interest in the School Counselor Internship position within your esteemed educational network in Tel Aviv, Israel. As a dedicated student pursuing my Master's degree in Counseling Psychology at [Your University], I have meticulously prepared myself to contribute meaningfully to the vibrant and diverse educational landscape of Israel Tel Aviv. This internship represents not merely a professional opportunity, but a pivotal step toward integrating my academic knowledge with the dynamic realities of supporting students within Israel's unique cultural and social context.</w:t>
      </w:r>
    </w:p>
    <w:p>
      <w:pPr>
        <w:pStyle w:val="BodyText"/>
      </w:pPr>
      <w:r>
        <w:t xml:space="preserve">My academic journey has been intentionally shaped around preparing for roles requiring sensitivity to multicultural environments and adolescent development – aspects I recognize as fundamental to success in Tel Aviv's schools. Coursework such as "Trauma-Informed Practice in Educational Settings," "Cultural Competence in School Counseling," and "Group Dynamics with Adolescents" has equipped me with theoretical frameworks directly applicable to the challenges faced by students across Tel Aviv's diverse school communities, from immigrant populations integrating into Israeli society to youth navigating the pressures of a rapidly evolving tech hub. I have actively sought opportunities to deepen my understanding of Israeli educational priorities through independent research on Ministry of Education initiatives concerning student mental health, particularly focusing on strategies implemented in urban centers like Tel Aviv-Yafo.</w:t>
      </w:r>
    </w:p>
    <w:p>
      <w:pPr>
        <w:pStyle w:val="BodyText"/>
      </w:pPr>
      <w:r>
        <w:t xml:space="preserve">What distinguishes my application is not only my academic preparation but a profound personal commitment to the Israeli context. Having spent [Number] months volunteering at [Relevant Organization in Israel, e.g., "a community center supporting new immigrant families in Neve Tzedek"] during the summer of 2023, I gained invaluable firsthand insight into the specific needs of youth in Tel Aviv. I witnessed how culturally attuned counseling services empower students to overcome language barriers, cultural adjustment stressors, and academic anxieties unique to their immigrant experience or socioeconomic background within Israel's urban fabric. This experience solidified my desire to apply for this Internship Application Letter opportunity specifically within Israel Tel Aviv – a city renowned for its rich tapestry of cultures and progressive educational approaches that I am eager to contribute to.</w:t>
      </w:r>
    </w:p>
    <w:p>
      <w:pPr>
        <w:pStyle w:val="BodyText"/>
      </w:pPr>
      <w:r>
        <w:t xml:space="preserve">My practical skills align precisely with the demands of a School Counselor intern in the Israeli system. I possess certified training in crisis intervention (CISM) and have facilitated small-group counseling sessions focusing on stress management and social-emotional learning for adolescents aged 12-18, directly mirroring the age groups served in Tel Aviv's secondary schools. Furthermore, I am proficient in using digital platforms commonly adopted by Israeli educational institutions, including [Mention Specific Platform if Known, e.g., "the Ministry's Student Support System"] and possess intermediate Hebrew language skills (B1 level on the CEFR scale), actively working towards fluency to better connect with students and staff. I understand that effective counseling in Tel Aviv requires not just clinical skill but an ability to navigate the local social landscape – a commitment I am prepared to honor through ongoing cultural immersion.</w:t>
      </w:r>
    </w:p>
    <w:p>
      <w:pPr>
        <w:pStyle w:val="BodyText"/>
      </w:pPr>
      <w:r>
        <w:t xml:space="preserve">I am particularly drawn to this specific internship opportunity within Israel Tel Aviv due to its emphasis on [Mention Something Specific from Job Description or School's Mission, e.g., "innovative peer support programs," "integration of technology in mental health services," or "collaboration with community mental health clinics"]. Your institution’s reputation for prioritizing student well-being as central to academic success deeply resonates with my professional values. I am eager to learn under the mentorship of your experienced counseling team, contribute my energy and fresh perspectives, and actively participate in creating a supportive environment where every student can thrive. Tel Aviv's unique blend of ancient history and modern innovation provides an unparalleled setting for meaningful work in school counseling.</w:t>
      </w:r>
    </w:p>
    <w:p>
      <w:pPr>
        <w:pStyle w:val="BodyText"/>
      </w:pPr>
      <w:r>
        <w:t xml:space="preserve">I recognize that a School Counselor Internship in Israel Tel Aviv requires adaptability, cultural humility, and unwavering dedication to student advocacy – qualities I have consistently demonstrated. During my university practicum at [Local School/Center Name], I successfully developed an individualized support plan for a student experiencing significant anxiety related to academic pressure, collaborating effectively with teachers and parents (including those from diverse linguistic backgrounds) to implement strategies that led to measurable improvement in the student's well-being and engagement – a process directly transferable to Tel Aviv’s school settings.</w:t>
      </w:r>
    </w:p>
    <w:p>
      <w:pPr>
        <w:pStyle w:val="BodyText"/>
      </w:pPr>
      <w:r>
        <w:t xml:space="preserve">My application is not just an expression of interest; it is a commitment. I am fully available for the [Mention Duration, e.g., "three-month summer internship"] period commencing in [Start Date], and I am prepared to relocate to Tel Aviv-Yafo with all necessary arrangements completed well in advance. I have researched your institution’s specific needs and am confident that my proactive approach, cultural sensitivity honed through direct engagement in the Israeli context, and dedication to empowering youth make me an ideal candidate for this vital Internship Application Letter position focused on School Counselor support within Israel Tel Aviv.</w:t>
      </w:r>
    </w:p>
    <w:p>
      <w:pPr>
        <w:pStyle w:val="BodyText"/>
      </w:pPr>
      <w:r>
        <w:t xml:space="preserve">Thank you for considering my application. I have attached my detailed resume outlining further qualifications and experiences, including specific examples of counseling work relevant to the Israeli educational environment. I am eager to discuss how my skills and passion align with your mission in a personal interview at your earliest convenience. My contact information is provided above, and I will follow up within one week.</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Internship in Tel Aviv, Israel</dc:title>
  <dc:creator/>
  <dc:language>en</dc:language>
  <cp:keywords/>
  <dcterms:created xsi:type="dcterms:W3CDTF">2026-07-23T18:15:21Z</dcterms:created>
  <dcterms:modified xsi:type="dcterms:W3CDTF">2026-07-23T18:15:21Z</dcterms:modified>
</cp:coreProperties>
</file>

<file path=docProps/custom.xml><?xml version="1.0" encoding="utf-8"?>
<Properties xmlns="http://schemas.openxmlformats.org/officeDocument/2006/custom-properties" xmlns:vt="http://schemas.openxmlformats.org/officeDocument/2006/docPropsVTypes"/>
</file>